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Industrial Attachment Programme</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e"/>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AB22F8">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AB22F8"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AB22F8"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AB22F8"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AB22F8"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emergency_relationship}</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bookmarkStart w:id="1" w:name="_GoBack"/>
      <w:bookmarkEnd w:id="1"/>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2" w:name="_Hlk511060234"/>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2"/>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organization_</w:t>
            </w:r>
            <w:r w:rsidR="0094280C">
              <w:rPr>
                <w:rFonts w:ascii="Times New Roman" w:hAnsi="Times New Roman"/>
                <w:sz w:val="18"/>
                <w:szCs w:val="18"/>
              </w:rPr>
              <w:t>address</w:t>
            </w:r>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organization_nature}</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organization_mentor}</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 xml:space="preserve">Position: </w:t>
            </w:r>
            <w:r w:rsidR="00EC2B01" w:rsidRPr="0007605E">
              <w:rPr>
                <w:rFonts w:ascii="Times New Roman" w:hAnsi="Times New Roman" w:hint="eastAsia"/>
                <w:sz w:val="18"/>
                <w:szCs w:val="18"/>
              </w:rPr>
              <w:t xml:space="preserve"> </w:t>
            </w:r>
            <w:r w:rsidR="000F27B7">
              <w:rPr>
                <w:rFonts w:ascii="Times New Roman" w:hAnsi="Times New Roman"/>
                <w:sz w:val="18"/>
              </w:rPr>
              <w:t>{organization_mentor_pos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organization_mentor_tel}</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organization_mentor</w:t>
            </w:r>
            <w:r w:rsidR="00C0418A">
              <w:rPr>
                <w:rFonts w:ascii="Times New Roman" w:hAnsi="Times New Roman"/>
                <w:sz w:val="18"/>
              </w:rPr>
              <w:t>_fex</w:t>
            </w:r>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organization_mentor_email}</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job_title}</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No. of Places:  </w:t>
            </w:r>
            <w:r w:rsidR="00C579C6">
              <w:rPr>
                <w:rFonts w:ascii="Times New Roman" w:hAnsi="Times New Roman"/>
                <w:sz w:val="18"/>
                <w:szCs w:val="18"/>
              </w:rPr>
              <w:t>{no_of_place}</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r w:rsidR="007E1A11">
              <w:rPr>
                <w:rFonts w:ascii="Times New Roman" w:hAnsi="Times New Roman"/>
                <w:sz w:val="18"/>
                <w:szCs w:val="18"/>
              </w:rPr>
              <w:t>ia_</w:t>
            </w:r>
            <w:r w:rsidR="00C36A56">
              <w:rPr>
                <w:rFonts w:ascii="Times New Roman" w:hAnsi="Times New Roman"/>
                <w:sz w:val="18"/>
                <w:szCs w:val="18"/>
              </w:rPr>
              <w:t>departmen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job_description}</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skill_requir}</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001732D7" w:rsidRPr="001732D7">
              <w:rPr>
                <w:rFonts w:ascii="Times New Roman" w:hAnsi="Times New Roman"/>
                <w:sz w:val="18"/>
                <w:szCs w:val="18"/>
              </w:rPr>
              <w:t>Fair</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Disciplines of Student Preferred:</w:t>
            </w:r>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other</w:t>
            </w:r>
            <w:r w:rsidR="00494D46">
              <w:rPr>
                <w:rFonts w:ascii="Times New Roman" w:hAnsi="Times New Roman"/>
                <w:sz w:val="18"/>
                <w:szCs w:val="18"/>
              </w:rPr>
              <w:t>_req</w:t>
            </w:r>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start_date}</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finish_date}</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hr_per_day}</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day_per_week}</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r w:rsidR="00946898">
              <w:rPr>
                <w:rFonts w:ascii="Times New Roman" w:hAnsi="Times New Roman"/>
                <w:sz w:val="18"/>
                <w:szCs w:val="18"/>
              </w:rPr>
              <w:t>{working_hr_fr}</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orking_hr_to}</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 xml:space="preserve">Shift Duty:  </w:t>
            </w:r>
            <w:r w:rsidR="00640756">
              <w:rPr>
                <w:rFonts w:ascii="Times New Roman" w:hAnsi="Times New Roman"/>
                <w:sz w:val="18"/>
                <w:szCs w:val="18"/>
              </w:rPr>
              <w:t>{</w:t>
            </w:r>
            <w:r w:rsidR="00640756" w:rsidRPr="00640756">
              <w:rPr>
                <w:rFonts w:ascii="Times New Roman" w:hAnsi="Times New Roman"/>
                <w:sz w:val="18"/>
                <w:szCs w:val="18"/>
              </w:rPr>
              <w:t>shift_duty</w:t>
            </w:r>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allowance</w:t>
            </w:r>
            <w:r w:rsidR="00640756">
              <w:rPr>
                <w:rFonts w:ascii="Times New Roman" w:hAnsi="Times New Roman"/>
                <w:sz w:val="18"/>
                <w:szCs w:val="18"/>
              </w:rPr>
              <w:t>_per_mon</w:t>
            </w:r>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overtime_allowance}</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r w:rsidR="00D57735" w:rsidRPr="00D57735">
        <w:rPr>
          <w:rFonts w:ascii="Times New Roman" w:hAnsi="Times New Roman"/>
          <w:b/>
          <w:sz w:val="28"/>
          <w:szCs w:val="28"/>
        </w:rPr>
        <w:t>organization_eng_name</w:t>
      </w:r>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A5A9A1"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keep in close contact with the IVE IA Coordinator to provide ongoing feedback on Student progress and programm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76BF7B"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7777777"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Head of Departmen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r w:rsidR="00E912FF" w:rsidRPr="00E912FF">
              <w:rPr>
                <w:sz w:val="22"/>
                <w:szCs w:val="22"/>
                <w:u w:val="none"/>
              </w:rPr>
              <w:t>eng_name</w:t>
            </w:r>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Programme </w:t>
            </w:r>
            <w:r w:rsidR="00E912FF">
              <w:rPr>
                <w:sz w:val="22"/>
                <w:szCs w:val="22"/>
                <w:u w:val="none"/>
              </w:rPr>
              <w:t>{</w:t>
            </w:r>
            <w:r w:rsidR="00E912FF" w:rsidRPr="00E912FF">
              <w:rPr>
                <w:sz w:val="22"/>
                <w:szCs w:val="22"/>
                <w:u w:val="none"/>
              </w:rPr>
              <w:t>program_title</w:t>
            </w:r>
            <w:r w:rsidR="00E912FF">
              <w:rPr>
                <w:sz w:val="22"/>
                <w:szCs w:val="22"/>
                <w:u w:val="none"/>
              </w:rPr>
              <w:t>}</w:t>
            </w:r>
            <w:r w:rsidRPr="002B7457">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02A8C5C5" w14:textId="2C023D16"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r w:rsidR="00E912FF" w:rsidRPr="00E912FF">
              <w:rPr>
                <w:sz w:val="22"/>
                <w:szCs w:val="22"/>
                <w:u w:val="none"/>
              </w:rPr>
              <w:t>eng_name</w:t>
            </w:r>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particular date on </w:t>
            </w:r>
            <w:r w:rsidR="00647611">
              <w:rPr>
                <w:sz w:val="22"/>
                <w:szCs w:val="22"/>
                <w:u w:val="none"/>
              </w:rPr>
              <w:t>{today}</w:t>
            </w:r>
            <w:r w:rsidRPr="002B7457">
              <w:rPr>
                <w:sz w:val="22"/>
                <w:szCs w:val="22"/>
                <w:u w:val="none"/>
              </w:rPr>
              <w:t xml:space="preserve"> (Day/Month/Year).</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Name of Student</w:t>
            </w:r>
            <w:r w:rsidR="00152741">
              <w:rPr>
                <w:rFonts w:ascii="Times New Roman" w:hAnsi="Times New Roman"/>
                <w:sz w:val="22"/>
              </w:rPr>
              <w:t xml:space="preserve">  </w:t>
            </w:r>
            <w:r w:rsidR="00647611">
              <w:rPr>
                <w:sz w:val="22"/>
              </w:rPr>
              <w:t>{</w:t>
            </w:r>
            <w:r w:rsidR="00647611" w:rsidRPr="00E912FF">
              <w:rPr>
                <w:sz w:val="22"/>
              </w:rPr>
              <w:t>eng_name</w:t>
            </w:r>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r w:rsidR="00647611" w:rsidRPr="00647611">
              <w:rPr>
                <w:rFonts w:ascii="Times New Roman" w:hAnsi="Times New Roman"/>
                <w:sz w:val="22"/>
              </w:rPr>
              <w:t>hkid_no</w:t>
            </w:r>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eng_name</w:t>
            </w:r>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program_title</w:t>
            </w:r>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r w:rsidR="009458E3" w:rsidRPr="009458E3">
              <w:rPr>
                <w:rFonts w:ascii="Times New Roman" w:hAnsi="Times New Roman"/>
                <w:b/>
                <w:sz w:val="18"/>
                <w:szCs w:val="18"/>
                <w:lang w:eastAsia="zh-HK"/>
              </w:rPr>
              <w:t>start_date</w:t>
            </w:r>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r w:rsidRPr="009458E3">
              <w:rPr>
                <w:rFonts w:ascii="Times New Roman" w:hAnsi="Times New Roman"/>
                <w:b/>
                <w:sz w:val="18"/>
                <w:szCs w:val="18"/>
                <w:lang w:eastAsia="zh-HK"/>
              </w:rPr>
              <w:t>finish_date</w:t>
            </w:r>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finish_date}</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r w:rsidRPr="00323937">
              <w:rPr>
                <w:rFonts w:ascii="Times New Roman" w:hAnsi="Times New Roman"/>
                <w:sz w:val="18"/>
                <w:szCs w:val="18"/>
                <w:lang w:eastAsia="zh-HK"/>
              </w:rPr>
              <w:t>work_done</w:t>
            </w:r>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r w:rsidRPr="004459EF">
              <w:rPr>
                <w:rFonts w:ascii="Times New Roman" w:hAnsi="Times New Roman"/>
                <w:sz w:val="18"/>
                <w:szCs w:val="18"/>
                <w:lang w:eastAsia="zh-HK"/>
              </w:rPr>
              <w:t>total_hour</w:t>
            </w:r>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total_hour}</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finish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AB22F8"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AB22F8"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r w:rsidRPr="00111359">
              <w:rPr>
                <w:rFonts w:ascii="Times New Roman" w:hAnsi="Times New Roman"/>
                <w:sz w:val="22"/>
              </w:rPr>
              <w:t>Department :</w:t>
            </w:r>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r w:rsidR="00EB278C" w:rsidRPr="00EB278C">
              <w:rPr>
                <w:rFonts w:ascii="Times New Roman" w:hAnsi="Times New Roman"/>
              </w:rPr>
              <w:t>eng_name</w:t>
            </w:r>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Start Date )</w:t>
            </w:r>
            <w:r w:rsidR="00EB278C">
              <w:rPr>
                <w:rFonts w:ascii="Times New Roman" w:hAnsi="Times New Roman"/>
                <w:sz w:val="22"/>
              </w:rPr>
              <w:t xml:space="preserve"> {start_date}</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F67C30"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r w:rsidRPr="00E06655">
              <w:rPr>
                <w:rFonts w:ascii="Times New Roman" w:hAnsi="Times New Roman"/>
                <w:szCs w:val="18"/>
                <w:lang w:eastAsia="zh-HK"/>
              </w:rPr>
              <w:t>supervisor_name</w:t>
            </w:r>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AB22F8"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AB22F8"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AB22F8"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AB22F8"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AB22F8"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AB22F8"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AB22F8"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AB22F8"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AB22F8"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AB22F8"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AB22F8"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AB22F8"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AB22F8"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AB22F8"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AB22F8"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AB22F8"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AB22F8"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AB22F8"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AB22F8"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AB22F8"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AB22F8"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AB22F8"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AB22F8"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AB22F8"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AB22F8"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AB22F8"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AB22F8"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AB22F8"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AB22F8"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AB22F8"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AB22F8"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AB22F8"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AB22F8"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AB22F8"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AB22F8"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AB22F8"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AB22F8"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AB22F8"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AB22F8"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AB22F8"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AB22F8"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AB22F8"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AB22F8"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AB22F8"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AB22F8"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AB22F8"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AB22F8"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AB22F8"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AB22F8"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AB22F8"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AB22F8"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AB22F8"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AB22F8"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AB22F8"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AB22F8"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AB22F8"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AB22F8"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AB22F8"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AB22F8"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AB22F8"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AB22F8"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AB22F8"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AB22F8"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AB22F8"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AB22F8"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AB22F8"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AB22F8"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AB22F8"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AB22F8"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AB22F8"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AB22F8"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AB22F8"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AB22F8"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AB22F8"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AB22F8"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AB22F8"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AB22F8"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AB22F8"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AB22F8"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AB22F8"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AB22F8"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AB22F8"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AB22F8"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AB22F8"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AB22F8"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AB22F8"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AB22F8"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AB22F8"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AB22F8"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AB22F8"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AB22F8"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AB22F8"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AB22F8"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AB22F8"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AB22F8"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AB22F8"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AB22F8"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AB22F8"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AB22F8"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AB22F8"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AB22F8"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AB22F8"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AB22F8"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AB22F8"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AB22F8"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AB22F8"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AB22F8"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AB22F8"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AB22F8"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AB22F8"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AB22F8"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AB22F8"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AB22F8"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AB22F8"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AB22F8"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AB22F8"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AB22F8"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AB22F8"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AB22F8"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AB22F8"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AB22F8"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AB22F8"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AB22F8"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AB22F8"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AB22F8"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AB22F8"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AB22F8"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AB22F8"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AB22F8"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AB22F8"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AB22F8"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AB22F8"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AB22F8"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AB22F8"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AB22F8"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AB22F8"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AB22F8"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AB22F8"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AB22F8"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AB22F8"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AB22F8"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AB22F8"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AB22F8"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AB22F8"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AB22F8"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AB22F8"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AB22F8"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AB22F8"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AB22F8"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AB22F8"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AB22F8"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AB22F8"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AB22F8"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AB22F8"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AB22F8"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AB22F8"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AB22F8"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AB22F8"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AB22F8"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AB22F8"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AB22F8"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AB22F8"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AB22F8"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AB22F8"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AB22F8"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AB22F8"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AB22F8"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AB22F8"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AB22F8"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AB22F8"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AB22F8"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AB22F8"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F293B" w14:textId="77777777" w:rsidR="00494D46" w:rsidRDefault="00494D46" w:rsidP="0011631B">
      <w:r>
        <w:separator/>
      </w:r>
    </w:p>
  </w:endnote>
  <w:endnote w:type="continuationSeparator" w:id="0">
    <w:p w14:paraId="3BF5A072" w14:textId="77777777" w:rsidR="00494D46" w:rsidRDefault="00494D4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2D7A0" w14:textId="77777777" w:rsidR="00494D46" w:rsidRDefault="00494D46" w:rsidP="0011631B">
      <w:r>
        <w:separator/>
      </w:r>
    </w:p>
  </w:footnote>
  <w:footnote w:type="continuationSeparator" w:id="0">
    <w:p w14:paraId="2FFA113E" w14:textId="77777777" w:rsidR="00494D46" w:rsidRDefault="00494D4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00494D46"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593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MqsFACqVPBU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56A7"/>
    <w:rsid w:val="00C458B2"/>
    <w:rsid w:val="00C50FB0"/>
    <w:rsid w:val="00C56F9C"/>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9393"/>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新細明體"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141E8E-4440-47C9-9FC2-B5A96894D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22</Pages>
  <Words>4233</Words>
  <Characters>24134</Characters>
  <Application>Microsoft Office Word</Application>
  <DocSecurity>0</DocSecurity>
  <Lines>201</Lines>
  <Paragraphs>56</Paragraphs>
  <ScaleCrop>false</ScaleCrop>
  <Company>IVE INFORMATION TECHNOLOGY</Company>
  <LinksUpToDate>false</LinksUpToDate>
  <CharactersWithSpaces>2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75</cp:revision>
  <cp:lastPrinted>2015-03-12T07:34:00Z</cp:lastPrinted>
  <dcterms:created xsi:type="dcterms:W3CDTF">2015-10-19T06:12:00Z</dcterms:created>
  <dcterms:modified xsi:type="dcterms:W3CDTF">2018-04-10T10:26:00Z</dcterms:modified>
</cp:coreProperties>
</file>